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3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2cb234ea4da33692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3T06:12:31Z</dcterms:created>
  <dcterms:modified xsi:type="dcterms:W3CDTF">2024-05-23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3 06:12:25</vt:lpwstr>
  </property>
</Properties>
</file>